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3B486A3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20763845" w14:textId="77777777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$2200 (funding for Open McMaster – an advocacy group on campus </w:t>
      </w:r>
      <w:bookmarkStart w:id="0" w:name="_GoBack"/>
      <w:bookmarkEnd w:id="0"/>
      <w:r w:rsidRPr="00906BC0">
        <w:rPr>
          <w:rFonts w:ascii="Arial" w:hAnsi="Arial" w:cs="Arial"/>
          <w:sz w:val="24"/>
        </w:rPr>
        <w:t>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SHRC Canada Graduate Scholarship – </w:t>
      </w:r>
      <w:proofErr w:type="gramStart"/>
      <w:r w:rsidRPr="00906BC0">
        <w:rPr>
          <w:rFonts w:ascii="Arial" w:hAnsi="Arial" w:cs="Arial"/>
          <w:sz w:val="24"/>
        </w:rPr>
        <w:t>Master’s</w:t>
      </w:r>
      <w:proofErr w:type="gramEnd"/>
      <w:r w:rsidRPr="00906BC0">
        <w:rPr>
          <w:rFonts w:ascii="Arial" w:hAnsi="Arial" w:cs="Arial"/>
          <w:sz w:val="24"/>
        </w:rPr>
        <w:t xml:space="preserve">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797C998" w14:textId="77777777" w:rsidR="00012DDD" w:rsidRPr="00906BC0" w:rsidRDefault="00012DDD" w:rsidP="00012DD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351D7E0C" w14:textId="77777777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006C38B" w14:textId="22359D27" w:rsidR="006E2B8A" w:rsidRPr="001E497F" w:rsidRDefault="006E2B8A" w:rsidP="006E2B8A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ss). </w:t>
      </w:r>
      <w:r w:rsidR="008422E5">
        <w:rPr>
          <w:rFonts w:ascii="Arial" w:hAnsi="Arial" w:cs="Arial"/>
          <w:sz w:val="24"/>
        </w:rPr>
        <w:t xml:space="preserve">Social Power and </w:t>
      </w:r>
      <w:r>
        <w:rPr>
          <w:rFonts w:ascii="Arial" w:hAnsi="Arial" w:cs="Arial"/>
          <w:sz w:val="24"/>
        </w:rPr>
        <w:t xml:space="preserve">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>.</w:t>
      </w:r>
    </w:p>
    <w:p w14:paraId="5EB4FACF" w14:textId="77777777" w:rsidR="006E2B8A" w:rsidRDefault="006E2B8A" w:rsidP="00BC514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C8A2A7D" w14:textId="2CA8B1AD" w:rsidR="00BC5146" w:rsidRPr="00BC5146" w:rsidRDefault="00BC5146" w:rsidP="00BC514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>
        <w:rPr>
          <w:rFonts w:ascii="Arial" w:hAnsi="Arial" w:cs="Arial"/>
          <w:sz w:val="24"/>
        </w:rPr>
        <w:t>In Press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Pr="00906BC0">
        <w:rPr>
          <w:rFonts w:ascii="Arial" w:hAnsi="Arial" w:cs="Arial"/>
          <w:sz w:val="24"/>
        </w:rPr>
        <w:t>.</w:t>
      </w:r>
    </w:p>
    <w:p w14:paraId="631C7B96" w14:textId="77777777" w:rsidR="00BC5146" w:rsidRDefault="00BC5146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779642E" w14:textId="0BF7123C" w:rsidR="00012DDD" w:rsidRPr="00BE4A1E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 w:rsidR="00BE4A1E">
        <w:rPr>
          <w:rFonts w:ascii="Arial" w:hAnsi="Arial" w:cs="Arial"/>
          <w:i/>
          <w:sz w:val="24"/>
        </w:rPr>
        <w:t>, 235</w:t>
      </w:r>
      <w:r w:rsidR="00BE4A1E" w:rsidRPr="008E4025">
        <w:rPr>
          <w:rFonts w:ascii="Arial" w:hAnsi="Arial" w:cs="Arial"/>
          <w:sz w:val="24"/>
        </w:rPr>
        <w:t>(11)</w:t>
      </w:r>
      <w:r w:rsidR="00BE4A1E">
        <w:rPr>
          <w:rFonts w:ascii="Arial" w:hAnsi="Arial" w:cs="Arial"/>
          <w:sz w:val="24"/>
        </w:rPr>
        <w:t>, 3469-3</w:t>
      </w:r>
      <w:r w:rsidR="00EF0C1F">
        <w:rPr>
          <w:rFonts w:ascii="Arial" w:hAnsi="Arial" w:cs="Arial"/>
          <w:sz w:val="24"/>
        </w:rPr>
        <w:t>477</w:t>
      </w:r>
    </w:p>
    <w:p w14:paraId="1705200A" w14:textId="77777777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36E1F16" w14:textId="572F9225" w:rsidR="001E497F" w:rsidRDefault="00012DDD" w:rsidP="006E2B8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 w:rsidR="006E7C33"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57066DA2" w14:textId="77777777" w:rsidR="006E2B8A" w:rsidRPr="006E2B8A" w:rsidRDefault="006E2B8A" w:rsidP="006E2B8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0B328DD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D791481" w14:textId="19145BB4" w:rsidR="00C30C0A" w:rsidRDefault="00C30C0A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1C404C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C9F3DF0" w:rsidR="00AB0B49" w:rsidRPr="00BA58D6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D2F494A" w14:textId="3465CEDD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AE4467" w14:textId="021C1790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 xml:space="preserve">m Committee </w:t>
      </w:r>
      <w:r>
        <w:rPr>
          <w:rFonts w:ascii="Arial" w:hAnsi="Arial" w:cs="Arial"/>
          <w:sz w:val="24"/>
        </w:rPr>
        <w:t>Co-Chair</w:t>
      </w:r>
      <w:r>
        <w:rPr>
          <w:rFonts w:ascii="Arial" w:hAnsi="Arial" w:cs="Arial"/>
          <w:sz w:val="24"/>
        </w:rPr>
        <w:t xml:space="preserve"> (201</w:t>
      </w:r>
      <w:r>
        <w:rPr>
          <w:rFonts w:ascii="Arial" w:hAnsi="Arial" w:cs="Arial"/>
          <w:sz w:val="24"/>
        </w:rPr>
        <w:t>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8E610" w14:textId="77777777" w:rsidR="006A5359" w:rsidRDefault="006A5359" w:rsidP="00C7713F">
      <w:pPr>
        <w:spacing w:after="0" w:line="240" w:lineRule="auto"/>
      </w:pPr>
      <w:r>
        <w:separator/>
      </w:r>
    </w:p>
  </w:endnote>
  <w:endnote w:type="continuationSeparator" w:id="0">
    <w:p w14:paraId="15C8E26A" w14:textId="77777777" w:rsidR="006A5359" w:rsidRDefault="006A5359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A89B29" w14:textId="77777777" w:rsidR="006A5359" w:rsidRDefault="006A5359" w:rsidP="00C7713F">
      <w:pPr>
        <w:spacing w:after="0" w:line="240" w:lineRule="auto"/>
      </w:pPr>
      <w:r>
        <w:separator/>
      </w:r>
    </w:p>
  </w:footnote>
  <w:footnote w:type="continuationSeparator" w:id="0">
    <w:p w14:paraId="6FAA9EE9" w14:textId="77777777" w:rsidR="006A5359" w:rsidRDefault="006A5359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04A7CCD9" w:rsidR="009F08DB" w:rsidRDefault="009F08DB">
    <w:pPr>
      <w:pStyle w:val="Header"/>
    </w:pP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81D40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37E0"/>
    <w:rsid w:val="001C3E35"/>
    <w:rsid w:val="001C404C"/>
    <w:rsid w:val="001C4FCF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30E94"/>
    <w:rsid w:val="00231B01"/>
    <w:rsid w:val="002320C3"/>
    <w:rsid w:val="002335E0"/>
    <w:rsid w:val="00236FA0"/>
    <w:rsid w:val="00237BA9"/>
    <w:rsid w:val="00240A97"/>
    <w:rsid w:val="00243E22"/>
    <w:rsid w:val="00247F9C"/>
    <w:rsid w:val="00250CAD"/>
    <w:rsid w:val="00251655"/>
    <w:rsid w:val="0025216F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C6420"/>
    <w:rsid w:val="004D14DB"/>
    <w:rsid w:val="004D240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3FC6"/>
    <w:rsid w:val="006C5B96"/>
    <w:rsid w:val="006C699F"/>
    <w:rsid w:val="006C774E"/>
    <w:rsid w:val="006D06FF"/>
    <w:rsid w:val="006D0C4A"/>
    <w:rsid w:val="006D408B"/>
    <w:rsid w:val="006D41E2"/>
    <w:rsid w:val="006D52A0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50C"/>
    <w:rsid w:val="007746ED"/>
    <w:rsid w:val="0077583F"/>
    <w:rsid w:val="00776573"/>
    <w:rsid w:val="00780026"/>
    <w:rsid w:val="007839E0"/>
    <w:rsid w:val="007841BE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CF6"/>
    <w:rsid w:val="00B00EB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3518D"/>
    <w:rsid w:val="00B3653C"/>
    <w:rsid w:val="00B37D8D"/>
    <w:rsid w:val="00B4202A"/>
    <w:rsid w:val="00B43855"/>
    <w:rsid w:val="00B44A37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476A"/>
    <w:rsid w:val="00D3478E"/>
    <w:rsid w:val="00D36482"/>
    <w:rsid w:val="00D3653E"/>
    <w:rsid w:val="00D3675C"/>
    <w:rsid w:val="00D37C49"/>
    <w:rsid w:val="00D41E5D"/>
    <w:rsid w:val="00D42392"/>
    <w:rsid w:val="00D46993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C411F0-A135-4EE6-B241-21C893CF9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4</Pages>
  <Words>1108</Words>
  <Characters>631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</cp:lastModifiedBy>
  <cp:revision>458</cp:revision>
  <cp:lastPrinted>2018-01-28T18:54:00Z</cp:lastPrinted>
  <dcterms:created xsi:type="dcterms:W3CDTF">2016-10-05T19:10:00Z</dcterms:created>
  <dcterms:modified xsi:type="dcterms:W3CDTF">2018-08-03T14:12:00Z</dcterms:modified>
</cp:coreProperties>
</file>